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7ff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2WQQ7DQAgDUT/A/3/pH1DGm/SSSyU4ZNVsszlYYBvYqMdSvOpbRGT/KeM+fOK5/v0WlVUpIyvShyFeo0gdmRrWhzleSUq/7eAJBqsj3MBrylBB0LfAH5L+1oK+tk0nS4jpwzDfhoHBFqUZnONFXr4GD1/P84VEh9jPmL9Ot3njJfDzgr42XjvQ+4Ie8EdoooLn+XahybY+BTKOj07AfpLXFO/KtDeinOO5gOuYsDHHepStByT61ri/BAKDRo1opT+jCJamhOf8KW2/cpnM6zfcpuKef2P+5IdOQO4b/Jk8HEivnvNHoSGKECRW5kfZ1eUBUjvzzbcOi7xzP3ArOP1rjock/IoBvBKfSyOPref8nSESRq2N+wESwx/df8F/773vfgGL13K87t4Cu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looks like the tweet logging currently logs retweets without</w:t>
      </w:r>
      <w:r>
        <w:t xml:space="preserve"> </w:t>
      </w:r>
      <w:r>
        <w:t xml:space="preserve">attributing the original poster, so it looks like the tweets were mine.</w:t>
      </w:r>
    </w:p>
    <w:p>
      <w:pPr>
        <w:pStyle w:val="BodyText"/>
      </w:pPr>
      <w:r>
        <w:t xml:space="preserve">Would you consider posting this on Github so we can open pull requests</w:t>
      </w:r>
      <w:r>
        <w:t xml:space="preserve"> </w:t>
      </w:r>
      <w:r>
        <w:t xml:space="preserve">with patches?</w:t>
      </w:r>
    </w:p>
    <w:bookmarkStart w:id="25" w:name="brett-aug-13-2012-0615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Aug 13, 2012 06:15 pm</w:t>
        </w:r>
      </w:hyperlink>
    </w:p>
    <w:p>
      <w:pPr>
        <w:pStyle w:val="FirstParagraph"/>
      </w:pPr>
      <w:r>
        <w:t xml:space="preserve">Not in its current form, no. As I've said multiple times here in the</w:t>
      </w:r>
      <w:r>
        <w:t xml:space="preserve"> </w:t>
      </w:r>
      <w:r>
        <w:t xml:space="preserve">comments, this is undergoing a major refactoring and the any time put</w:t>
      </w:r>
      <w:r>
        <w:t xml:space="preserve"> </w:t>
      </w:r>
      <w:r>
        <w:t xml:space="preserve">into the current codebase would be a was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7ff9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1:58:5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71b7ffa-4208-11e9-9d31-040140774501" TargetMode="External" /><Relationship Type="http://schemas.openxmlformats.org/officeDocument/2006/relationships/hyperlink" Id="rId20" Target="https://my.remarkbox.com/571b7ff9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71b7ffa-4208-11e9-9d31-040140774501" TargetMode="External" /><Relationship Type="http://schemas.openxmlformats.org/officeDocument/2006/relationships/hyperlink" Id="rId20" Target="https://my.remarkbox.com/571b7ff9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7ff9</dc:title>
  <dc:creator/>
  <cp:keywords/>
  <dcterms:created xsi:type="dcterms:W3CDTF">2026-05-07T01:58:57Z</dcterms:created>
  <dcterms:modified xsi:type="dcterms:W3CDTF">2026-05-07T01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